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, and have accumulated a lot of experience about network and embedded development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, Network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4:41Z</dcterms:created>
  <dcterms:modified xsi:type="dcterms:W3CDTF">2020-07-23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